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6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slochower/scaling-octo-garbanzo@613b0e9</w:t>
        </w:r>
      </w:hyperlink>
      <w:r>
        <w:t xml:space="preserve"> </w:t>
      </w:r>
      <w:r>
        <w:t xml:space="preserve">on August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tw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1" w:name="abstract"/>
      <w:r>
        <w:t xml:space="preserve">Abstract</w:t>
      </w:r>
      <w:bookmarkEnd w:id="31"/>
    </w:p>
    <w:p>
      <w:pPr>
        <w:pStyle w:val="Figure"/>
      </w:pPr>
      <w:r>
        <w:drawing>
          <wp:inline>
            <wp:extent cx="416635" cy="47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3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eferences"/>
      <w:r>
        <w:t xml:space="preserve">References</w:t>
      </w:r>
      <w:bookmarkEnd w:id="33"/>
    </w:p>
    <w:bookmarkStart w:id="34" w:name="refs"/>
    <w:bookmarkEnd w:id="34"/>
    <w:sectPr w:rsidR="00E455E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28a0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7867c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2FCA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52C0"/>
    <w:pPr>
      <w:spacing w:before="120"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4C97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613b0e960dcc84141858733aa2642c830bcdbd75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613b0e960dcc84141858733aa2642c830bcdbd75/" TargetMode="External" /><Relationship Type="http://schemas.openxmlformats.org/officeDocument/2006/relationships/hyperlink" Id="rId29" Target="https://twitter.com/johnd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613b0e960dcc84141858733aa2642c830bcdbd75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613b0e960dcc84141858733aa2642c830bcdbd75/" TargetMode="External" /><Relationship Type="http://schemas.openxmlformats.org/officeDocument/2006/relationships/hyperlink" Id="rId29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16:56:06Z</dcterms:created>
  <dcterms:modified xsi:type="dcterms:W3CDTF">2018-08-18T16:56:06Z</dcterms:modified>
</cp:coreProperties>
</file>